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D396D" w14:textId="19A972C2" w:rsidR="009837C2" w:rsidRDefault="00375059" w:rsidP="00375059">
      <w:pPr>
        <w:pStyle w:val="Heading1"/>
        <w:jc w:val="center"/>
        <w:rPr>
          <w:lang w:val="en-AU" w:eastAsia="en-AU"/>
        </w:rPr>
      </w:pPr>
      <w:r>
        <w:rPr>
          <w:lang w:val="en-AU" w:eastAsia="en-AU"/>
        </w:rPr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9837C2" w:rsidRPr="005F251D" w14:paraId="1415DA75" w14:textId="77777777" w:rsidTr="00D83E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4FD4A3D" w14:textId="77777777" w:rsidR="009837C2" w:rsidRPr="005F251D" w:rsidRDefault="009837C2" w:rsidP="00D83E9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9837C2" w:rsidRPr="005F251D" w14:paraId="7D8B6C98" w14:textId="77777777" w:rsidTr="00D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256A7B3E" w14:textId="5926C6D0" w:rsidR="009837C2" w:rsidRPr="005F251D" w:rsidRDefault="009837C2" w:rsidP="00D83E9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0106D0F8" w14:textId="7E278018" w:rsidR="009837C2" w:rsidRPr="005F251D" w:rsidRDefault="00375059" w:rsidP="00D83E9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YangFeng LI</w:t>
            </w:r>
          </w:p>
        </w:tc>
      </w:tr>
      <w:tr w:rsidR="009837C2" w:rsidRPr="005F251D" w14:paraId="35B3E8C5" w14:textId="77777777" w:rsidTr="00D83E9D">
        <w:trPr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68D1ED64" w14:textId="5E4EF2E1" w:rsidR="009837C2" w:rsidRPr="005F251D" w:rsidRDefault="009837C2" w:rsidP="00D83E9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588D098A" w14:textId="4AF6E610" w:rsidR="009837C2" w:rsidRPr="005F251D" w:rsidRDefault="00375059" w:rsidP="00D83E9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216379225</w:t>
            </w:r>
          </w:p>
        </w:tc>
      </w:tr>
      <w:tr w:rsidR="009837C2" w:rsidRPr="005F251D" w14:paraId="49A6285C" w14:textId="77777777" w:rsidTr="00D83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742B96E4" w14:textId="39004B13" w:rsidR="009837C2" w:rsidRPr="005F251D" w:rsidRDefault="009045C6" w:rsidP="00D83E9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A74A9C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9837C2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4748A9C8" w14:textId="49F1D646" w:rsidR="009837C2" w:rsidRPr="005F251D" w:rsidRDefault="00375059" w:rsidP="00D83E9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70%</w:t>
            </w:r>
          </w:p>
        </w:tc>
      </w:tr>
    </w:tbl>
    <w:p w14:paraId="4A0A4723" w14:textId="77777777" w:rsidR="009837C2" w:rsidRDefault="009837C2" w:rsidP="009837C2">
      <w:pPr>
        <w:rPr>
          <w:lang w:val="en-AU" w:eastAsia="en-AU"/>
        </w:rPr>
      </w:pPr>
    </w:p>
    <w:p w14:paraId="0757E222" w14:textId="77777777" w:rsidR="009837C2" w:rsidRDefault="009837C2" w:rsidP="009837C2">
      <w:pPr>
        <w:rPr>
          <w:lang w:val="en-AU" w:eastAsia="en-AU"/>
        </w:rPr>
      </w:pPr>
    </w:p>
    <w:p w14:paraId="69CBF47A" w14:textId="2578F0AE" w:rsidR="009837C2" w:rsidRDefault="00375059" w:rsidP="009837C2">
      <w:pPr>
        <w:pStyle w:val="Heading3"/>
        <w:rPr>
          <w:lang w:val="en-AU" w:eastAsia="en-AU"/>
        </w:rPr>
      </w:pPr>
      <w:r>
        <w:rPr>
          <w:lang w:val="en-AU" w:eastAsia="en-AU"/>
        </w:rPr>
        <w:t>Code commits</w:t>
      </w:r>
      <w:r w:rsidR="00093303">
        <w:rPr>
          <w:lang w:val="en-AU" w:eastAsia="en-AU"/>
        </w:rPr>
        <w:t xml:space="preserve">: </w:t>
      </w:r>
      <w:r>
        <w:rPr>
          <w:lang w:val="en-AU" w:eastAsia="en-AU"/>
        </w:rPr>
        <w:t>Credit</w:t>
      </w:r>
    </w:p>
    <w:p w14:paraId="79EB5B69" w14:textId="79F99620" w:rsidR="00375059" w:rsidRPr="00375059" w:rsidRDefault="00375059" w:rsidP="00375059">
      <w:pPr>
        <w:pStyle w:val="ListParagraph"/>
        <w:numPr>
          <w:ilvl w:val="0"/>
          <w:numId w:val="43"/>
        </w:numPr>
        <w:rPr>
          <w:lang w:val="en-AU" w:eastAsia="en-AU"/>
        </w:rPr>
      </w:pPr>
      <w:r>
        <w:rPr>
          <w:lang w:val="en-AU" w:eastAsia="en-AU"/>
        </w:rPr>
        <w:t xml:space="preserve">58 commits </w:t>
      </w:r>
      <w:proofErr w:type="gramStart"/>
      <w:r>
        <w:rPr>
          <w:lang w:val="en-AU" w:eastAsia="en-AU"/>
        </w:rPr>
        <w:t>has</w:t>
      </w:r>
      <w:proofErr w:type="gramEnd"/>
      <w:r>
        <w:rPr>
          <w:lang w:val="en-AU" w:eastAsia="en-AU"/>
        </w:rPr>
        <w:t xml:space="preserve"> made.</w:t>
      </w:r>
    </w:p>
    <w:p w14:paraId="6A30B517" w14:textId="0334E219" w:rsidR="00093303" w:rsidRDefault="00375059" w:rsidP="00093303">
      <w:pPr>
        <w:pStyle w:val="Heading3"/>
        <w:rPr>
          <w:lang w:val="en-AU" w:eastAsia="en-AU"/>
        </w:rPr>
      </w:pPr>
      <w:r>
        <w:rPr>
          <w:lang w:val="en-AU" w:eastAsia="en-AU"/>
        </w:rPr>
        <w:t>Weekly progress</w:t>
      </w:r>
      <w:r w:rsidR="00093303">
        <w:rPr>
          <w:lang w:val="en-AU" w:eastAsia="en-AU"/>
        </w:rPr>
        <w:t xml:space="preserve">: </w:t>
      </w:r>
      <w:r>
        <w:rPr>
          <w:lang w:val="en-AU" w:eastAsia="en-AU"/>
        </w:rPr>
        <w:t>Credit</w:t>
      </w:r>
    </w:p>
    <w:p w14:paraId="1ED27D20" w14:textId="2545252C" w:rsidR="00375059" w:rsidRDefault="00375059" w:rsidP="00375059">
      <w:pPr>
        <w:pStyle w:val="ListParagraph"/>
        <w:numPr>
          <w:ilvl w:val="0"/>
          <w:numId w:val="43"/>
        </w:numPr>
        <w:rPr>
          <w:lang w:val="en-AU" w:eastAsia="en-AU"/>
        </w:rPr>
      </w:pPr>
      <w:r>
        <w:rPr>
          <w:lang w:val="en-AU" w:eastAsia="en-AU"/>
        </w:rPr>
        <w:t>Changelog updated every week.</w:t>
      </w:r>
    </w:p>
    <w:p w14:paraId="68AFDF3A" w14:textId="7D90FAAE" w:rsidR="00375059" w:rsidRPr="00375059" w:rsidRDefault="00375059" w:rsidP="00375059">
      <w:pPr>
        <w:pStyle w:val="ListParagraph"/>
        <w:numPr>
          <w:ilvl w:val="0"/>
          <w:numId w:val="43"/>
        </w:numPr>
        <w:rPr>
          <w:lang w:val="en-AU" w:eastAsia="en-AU"/>
        </w:rPr>
      </w:pPr>
      <w:r>
        <w:rPr>
          <w:lang w:val="en-AU" w:eastAsia="en-AU"/>
        </w:rPr>
        <w:t>All new features are listed and detailed with bullet-point.</w:t>
      </w:r>
    </w:p>
    <w:p w14:paraId="3C9CE389" w14:textId="186A3E0D" w:rsidR="00093303" w:rsidRDefault="00375059" w:rsidP="00093303">
      <w:pPr>
        <w:pStyle w:val="Heading3"/>
        <w:rPr>
          <w:lang w:val="en-AU" w:eastAsia="en-AU"/>
        </w:rPr>
      </w:pPr>
      <w:r>
        <w:rPr>
          <w:lang w:val="en-AU" w:eastAsia="en-AU"/>
        </w:rPr>
        <w:t>Code quality: Distinction</w:t>
      </w:r>
    </w:p>
    <w:p w14:paraId="3EDB2827" w14:textId="124B594C" w:rsidR="00375059" w:rsidRPr="00375059" w:rsidRDefault="00C62F18" w:rsidP="00375059">
      <w:pPr>
        <w:pStyle w:val="ListParagraph"/>
        <w:numPr>
          <w:ilvl w:val="0"/>
          <w:numId w:val="44"/>
        </w:numPr>
        <w:rPr>
          <w:lang w:val="en-AU" w:eastAsia="en-AU"/>
        </w:rPr>
      </w:pPr>
      <w:r>
        <w:rPr>
          <w:lang w:val="en-AU" w:eastAsia="en-AU"/>
        </w:rPr>
        <w:t>Every method has an explanation on them.</w:t>
      </w:r>
    </w:p>
    <w:p w14:paraId="300B65E4" w14:textId="700F8AE2" w:rsidR="00093303" w:rsidRDefault="00C62F18" w:rsidP="00093303">
      <w:pPr>
        <w:pStyle w:val="Heading3"/>
        <w:rPr>
          <w:lang w:val="en-AU" w:eastAsia="en-AU"/>
        </w:rPr>
      </w:pPr>
      <w:r>
        <w:rPr>
          <w:lang w:val="en-AU" w:eastAsia="en-AU"/>
        </w:rPr>
        <w:t>Legal: Distinction</w:t>
      </w:r>
    </w:p>
    <w:p w14:paraId="4050B0A6" w14:textId="4F48D994" w:rsidR="00093303" w:rsidRDefault="00C62F18" w:rsidP="00C62F18">
      <w:pPr>
        <w:pStyle w:val="ListParagraph"/>
        <w:numPr>
          <w:ilvl w:val="0"/>
          <w:numId w:val="44"/>
        </w:numPr>
        <w:rPr>
          <w:lang w:val="en-AU" w:eastAsia="en-AU"/>
        </w:rPr>
      </w:pPr>
      <w:r>
        <w:rPr>
          <w:lang w:val="en-AU" w:eastAsia="en-AU"/>
        </w:rPr>
        <w:t>Licenses.txt provided.</w:t>
      </w:r>
    </w:p>
    <w:p w14:paraId="38CFE572" w14:textId="671E63AF" w:rsidR="00C62F18" w:rsidRDefault="00C62F18" w:rsidP="00C62F18">
      <w:pPr>
        <w:pStyle w:val="ListParagraph"/>
        <w:numPr>
          <w:ilvl w:val="0"/>
          <w:numId w:val="44"/>
        </w:numPr>
        <w:rPr>
          <w:lang w:val="en-AU" w:eastAsia="en-AU"/>
        </w:rPr>
      </w:pPr>
      <w:r>
        <w:rPr>
          <w:lang w:val="en-AU" w:eastAsia="en-AU"/>
        </w:rPr>
        <w:t>About screen in the app to show the licenses.</w:t>
      </w:r>
    </w:p>
    <w:p w14:paraId="13E32A56" w14:textId="04C942FD" w:rsidR="00C62F18" w:rsidRPr="00C62F18" w:rsidRDefault="00C62F18" w:rsidP="00C62F18">
      <w:pPr>
        <w:pStyle w:val="ListParagraph"/>
        <w:numPr>
          <w:ilvl w:val="0"/>
          <w:numId w:val="44"/>
        </w:numPr>
        <w:rPr>
          <w:lang w:val="en-AU" w:eastAsia="en-AU"/>
        </w:rPr>
      </w:pPr>
      <w:r>
        <w:rPr>
          <w:lang w:val="en-AU" w:eastAsia="en-AU"/>
        </w:rPr>
        <w:t>All the licenses include the website to the source pages.</w:t>
      </w:r>
    </w:p>
    <w:p w14:paraId="72959B74" w14:textId="2388DB34" w:rsidR="00093303" w:rsidRDefault="00C62F18" w:rsidP="00093303">
      <w:pPr>
        <w:pStyle w:val="Heading3"/>
        <w:rPr>
          <w:lang w:val="en-AU" w:eastAsia="en-AU"/>
        </w:rPr>
      </w:pPr>
      <w:r>
        <w:rPr>
          <w:lang w:val="en-AU" w:eastAsia="en-AU"/>
        </w:rPr>
        <w:t>Value: Distinction</w:t>
      </w:r>
    </w:p>
    <w:p w14:paraId="7079B875" w14:textId="1C790475" w:rsidR="00093303" w:rsidRPr="00C62F18" w:rsidRDefault="00C62F18" w:rsidP="00C62F18">
      <w:pPr>
        <w:pStyle w:val="ListParagraph"/>
        <w:numPr>
          <w:ilvl w:val="0"/>
          <w:numId w:val="45"/>
        </w:numPr>
        <w:rPr>
          <w:lang w:val="en-AU" w:eastAsia="en-AU"/>
        </w:rPr>
      </w:pPr>
      <w:r>
        <w:rPr>
          <w:lang w:val="en-AU" w:eastAsia="en-AU"/>
        </w:rPr>
        <w:t>Can be used for long term as the user would like to keep tracking their money flow.</w:t>
      </w:r>
    </w:p>
    <w:p w14:paraId="71A18964" w14:textId="75CBF0C7" w:rsidR="00956B88" w:rsidRDefault="00C62F18" w:rsidP="00956B88">
      <w:pPr>
        <w:pStyle w:val="Heading3"/>
        <w:rPr>
          <w:lang w:val="en-AU" w:eastAsia="en-AU"/>
        </w:rPr>
      </w:pPr>
      <w:r>
        <w:rPr>
          <w:lang w:val="en-AU" w:eastAsia="en-AU"/>
        </w:rPr>
        <w:t>Advanced Features: Distinction</w:t>
      </w:r>
    </w:p>
    <w:p w14:paraId="3B4B84CF" w14:textId="34844BA4" w:rsidR="009837C2" w:rsidRDefault="00C62F18" w:rsidP="00C62F18">
      <w:pPr>
        <w:pStyle w:val="ListParagraph"/>
        <w:numPr>
          <w:ilvl w:val="0"/>
          <w:numId w:val="45"/>
        </w:numPr>
        <w:rPr>
          <w:lang w:val="en-AU" w:eastAsia="en-AU"/>
        </w:rPr>
      </w:pPr>
      <w:r>
        <w:rPr>
          <w:lang w:val="en-AU" w:eastAsia="en-AU"/>
        </w:rPr>
        <w:t xml:space="preserve">Storing and retrieving data from </w:t>
      </w:r>
      <w:proofErr w:type="spellStart"/>
      <w:r>
        <w:rPr>
          <w:lang w:val="en-AU" w:eastAsia="en-AU"/>
        </w:rPr>
        <w:t>SQLDatabase</w:t>
      </w:r>
      <w:proofErr w:type="spellEnd"/>
      <w:r>
        <w:rPr>
          <w:lang w:val="en-AU" w:eastAsia="en-AU"/>
        </w:rPr>
        <w:t>.</w:t>
      </w:r>
    </w:p>
    <w:p w14:paraId="1A6DC616" w14:textId="53749911" w:rsidR="00C62F18" w:rsidRDefault="00C62F18" w:rsidP="00C62F18">
      <w:pPr>
        <w:pStyle w:val="ListParagraph"/>
        <w:numPr>
          <w:ilvl w:val="0"/>
          <w:numId w:val="45"/>
        </w:numPr>
        <w:rPr>
          <w:lang w:val="en-AU" w:eastAsia="en-AU"/>
        </w:rPr>
      </w:pPr>
      <w:r>
        <w:rPr>
          <w:lang w:val="en-AU" w:eastAsia="en-AU"/>
        </w:rPr>
        <w:t>App Locker.</w:t>
      </w:r>
    </w:p>
    <w:p w14:paraId="3B20FBD7" w14:textId="4226D647" w:rsidR="00C62F18" w:rsidRDefault="00C62F18" w:rsidP="00C62F18">
      <w:pPr>
        <w:pStyle w:val="ListParagraph"/>
        <w:numPr>
          <w:ilvl w:val="0"/>
          <w:numId w:val="45"/>
        </w:numPr>
        <w:rPr>
          <w:lang w:val="en-AU" w:eastAsia="en-AU"/>
        </w:rPr>
      </w:pPr>
      <w:r>
        <w:rPr>
          <w:lang w:val="en-AU" w:eastAsia="en-AU"/>
        </w:rPr>
        <w:t>Floating button and pie chart.</w:t>
      </w:r>
    </w:p>
    <w:p w14:paraId="66F72B5F" w14:textId="77777777" w:rsidR="00C62F18" w:rsidRPr="00C62F18" w:rsidRDefault="00C62F18" w:rsidP="00C62F18">
      <w:pPr>
        <w:rPr>
          <w:lang w:val="en-AU" w:eastAsia="en-AU"/>
        </w:rPr>
      </w:pPr>
    </w:p>
    <w:p w14:paraId="71BA897E" w14:textId="77777777" w:rsidR="009837C2" w:rsidRDefault="009837C2" w:rsidP="009837C2">
      <w:pPr>
        <w:rPr>
          <w:lang w:val="en-AU" w:eastAsia="en-AU"/>
        </w:rPr>
      </w:pPr>
    </w:p>
    <w:p w14:paraId="6BE1361C" w14:textId="77777777" w:rsidR="009837C2" w:rsidRDefault="009837C2" w:rsidP="009837C2">
      <w:pPr>
        <w:rPr>
          <w:lang w:val="en-AU" w:eastAsia="en-AU"/>
        </w:rPr>
      </w:pPr>
    </w:p>
    <w:p w14:paraId="2F9E183F" w14:textId="129247C3" w:rsidR="00C62F18" w:rsidRDefault="00C62F18" w:rsidP="00C62F18">
      <w:pPr>
        <w:pStyle w:val="Heading3"/>
        <w:rPr>
          <w:lang w:val="en-AU" w:eastAsia="en-AU"/>
        </w:rPr>
      </w:pPr>
      <w:r>
        <w:rPr>
          <w:rFonts w:hint="eastAsia"/>
          <w:lang w:val="en-AU" w:eastAsia="zh-CN"/>
        </w:rPr>
        <w:lastRenderedPageBreak/>
        <w:t>D</w:t>
      </w:r>
      <w:r>
        <w:rPr>
          <w:lang w:val="en-AU" w:eastAsia="en-AU"/>
        </w:rPr>
        <w:t>ata Handling</w:t>
      </w:r>
      <w:r>
        <w:rPr>
          <w:lang w:val="en-AU" w:eastAsia="en-AU"/>
        </w:rPr>
        <w:t xml:space="preserve">: </w:t>
      </w:r>
      <w:r>
        <w:rPr>
          <w:lang w:val="en-AU" w:eastAsia="en-AU"/>
        </w:rPr>
        <w:t>Distinction</w:t>
      </w:r>
      <w:r>
        <w:rPr>
          <w:lang w:val="en-AU" w:eastAsia="en-AU"/>
        </w:rPr>
        <w:t>]</w:t>
      </w:r>
    </w:p>
    <w:p w14:paraId="5F14E92C" w14:textId="08166422" w:rsidR="00C62F18" w:rsidRDefault="00C62F18" w:rsidP="00C62F18">
      <w:pPr>
        <w:pStyle w:val="ListParagraph"/>
        <w:numPr>
          <w:ilvl w:val="0"/>
          <w:numId w:val="46"/>
        </w:numPr>
        <w:rPr>
          <w:lang w:val="en-AU" w:eastAsia="en-AU"/>
        </w:rPr>
      </w:pPr>
      <w:proofErr w:type="spellStart"/>
      <w:r>
        <w:rPr>
          <w:lang w:val="en-AU" w:eastAsia="en-AU"/>
        </w:rPr>
        <w:t>Sharedpreference</w:t>
      </w:r>
      <w:proofErr w:type="spellEnd"/>
      <w:r>
        <w:rPr>
          <w:lang w:val="en-AU" w:eastAsia="en-AU"/>
        </w:rPr>
        <w:t xml:space="preserve"> to save the password which use to log in to the app.</w:t>
      </w:r>
    </w:p>
    <w:p w14:paraId="7B0A1413" w14:textId="77777777" w:rsidR="00C62F18" w:rsidRDefault="00C62F18" w:rsidP="00C62F18">
      <w:pPr>
        <w:pStyle w:val="ListParagraph"/>
        <w:numPr>
          <w:ilvl w:val="0"/>
          <w:numId w:val="46"/>
        </w:numPr>
        <w:rPr>
          <w:lang w:val="en-AU" w:eastAsia="en-AU"/>
        </w:rPr>
      </w:pPr>
      <w:r>
        <w:rPr>
          <w:lang w:val="en-AU" w:eastAsia="en-AU"/>
        </w:rPr>
        <w:t xml:space="preserve">The incomes and expenses are saved to the </w:t>
      </w:r>
      <w:proofErr w:type="spellStart"/>
      <w:r>
        <w:rPr>
          <w:lang w:val="en-AU" w:eastAsia="en-AU"/>
        </w:rPr>
        <w:t>SQLDatabase</w:t>
      </w:r>
      <w:proofErr w:type="spellEnd"/>
      <w:r>
        <w:rPr>
          <w:lang w:val="en-AU" w:eastAsia="en-AU"/>
        </w:rPr>
        <w:t>.</w:t>
      </w:r>
    </w:p>
    <w:p w14:paraId="371D8CEC" w14:textId="77777777" w:rsidR="00C62F18" w:rsidRDefault="00C62F18" w:rsidP="00C62F18">
      <w:pPr>
        <w:rPr>
          <w:lang w:val="en-AU" w:eastAsia="en-AU"/>
        </w:rPr>
      </w:pPr>
    </w:p>
    <w:p w14:paraId="6453AF68" w14:textId="3F26463F" w:rsidR="00744E98" w:rsidRDefault="00744E98" w:rsidP="00744E98">
      <w:pPr>
        <w:pStyle w:val="Heading3"/>
        <w:rPr>
          <w:lang w:val="en-AU" w:eastAsia="en-AU"/>
        </w:rPr>
      </w:pPr>
      <w:r>
        <w:rPr>
          <w:lang w:val="en-AU" w:eastAsia="en-AU"/>
        </w:rPr>
        <w:t>Layout</w:t>
      </w:r>
      <w:r>
        <w:rPr>
          <w:lang w:val="en-AU" w:eastAsia="en-AU"/>
        </w:rPr>
        <w:t xml:space="preserve">: </w:t>
      </w:r>
      <w:r>
        <w:rPr>
          <w:lang w:val="en-AU" w:eastAsia="en-AU"/>
        </w:rPr>
        <w:t>Credit</w:t>
      </w:r>
    </w:p>
    <w:p w14:paraId="0E5AAC44" w14:textId="6A452FCC" w:rsidR="00744E98" w:rsidRDefault="00744E98" w:rsidP="00744E98">
      <w:pPr>
        <w:pStyle w:val="ListParagraph"/>
        <w:numPr>
          <w:ilvl w:val="0"/>
          <w:numId w:val="47"/>
        </w:numPr>
        <w:rPr>
          <w:lang w:val="en-AU" w:eastAsia="en-AU"/>
        </w:rPr>
      </w:pPr>
      <w:r>
        <w:rPr>
          <w:lang w:val="en-AU" w:eastAsia="en-AU"/>
        </w:rPr>
        <w:t>Works in both portrait and landscape mode.</w:t>
      </w:r>
    </w:p>
    <w:p w14:paraId="7B4798B8" w14:textId="5656C1D9" w:rsidR="00744E98" w:rsidRDefault="00744E98" w:rsidP="00744E98">
      <w:pPr>
        <w:rPr>
          <w:lang w:val="en-AU" w:eastAsia="en-AU"/>
        </w:rPr>
      </w:pPr>
    </w:p>
    <w:p w14:paraId="0B97EE04" w14:textId="14F4450F" w:rsidR="00744E98" w:rsidRDefault="00744E98" w:rsidP="00744E98">
      <w:pPr>
        <w:pStyle w:val="Heading3"/>
        <w:rPr>
          <w:lang w:val="en-AU" w:eastAsia="en-AU"/>
        </w:rPr>
      </w:pPr>
      <w:r>
        <w:rPr>
          <w:lang w:val="en-AU" w:eastAsia="en-AU"/>
        </w:rPr>
        <w:t>Bugs</w:t>
      </w:r>
      <w:r>
        <w:rPr>
          <w:lang w:val="en-AU" w:eastAsia="en-AU"/>
        </w:rPr>
        <w:t xml:space="preserve">: </w:t>
      </w:r>
      <w:r>
        <w:rPr>
          <w:lang w:val="en-AU" w:eastAsia="en-AU"/>
        </w:rPr>
        <w:t>Distinction</w:t>
      </w:r>
    </w:p>
    <w:p w14:paraId="5E92B6B7" w14:textId="0D23CE9C" w:rsidR="00744E98" w:rsidRDefault="00744E98" w:rsidP="00744E98">
      <w:pPr>
        <w:pStyle w:val="ListParagraph"/>
        <w:numPr>
          <w:ilvl w:val="0"/>
          <w:numId w:val="47"/>
        </w:numPr>
        <w:rPr>
          <w:lang w:val="en-AU" w:eastAsia="en-AU"/>
        </w:rPr>
      </w:pPr>
      <w:r>
        <w:rPr>
          <w:lang w:val="en-AU" w:eastAsia="en-AU"/>
        </w:rPr>
        <w:t>When an error occurred, it will send to the log screen</w:t>
      </w:r>
    </w:p>
    <w:p w14:paraId="31B9F0BE" w14:textId="65AE7133" w:rsidR="00744E98" w:rsidRPr="00744E98" w:rsidRDefault="00744E98" w:rsidP="00744E98">
      <w:pPr>
        <w:pStyle w:val="ListParagraph"/>
        <w:numPr>
          <w:ilvl w:val="0"/>
          <w:numId w:val="47"/>
        </w:numPr>
        <w:rPr>
          <w:lang w:val="en-AU" w:eastAsia="en-AU"/>
        </w:rPr>
      </w:pPr>
      <w:proofErr w:type="gramStart"/>
      <w:r>
        <w:rPr>
          <w:lang w:val="en-AU" w:eastAsia="en-AU"/>
        </w:rPr>
        <w:t>So</w:t>
      </w:r>
      <w:proofErr w:type="gramEnd"/>
      <w:r>
        <w:rPr>
          <w:lang w:val="en-AU" w:eastAsia="en-AU"/>
        </w:rPr>
        <w:t xml:space="preserve"> the user know the bug and send it to the developer.</w:t>
      </w:r>
    </w:p>
    <w:p w14:paraId="595777B3" w14:textId="77777777" w:rsidR="00744E98" w:rsidRPr="00744E98" w:rsidRDefault="00744E98" w:rsidP="00744E98">
      <w:pPr>
        <w:rPr>
          <w:lang w:val="en-AU" w:eastAsia="en-AU"/>
        </w:rPr>
      </w:pPr>
    </w:p>
    <w:p w14:paraId="1E3AAAC8" w14:textId="39BFA35F" w:rsidR="00856275" w:rsidRDefault="006D1392" w:rsidP="00856275">
      <w:pPr>
        <w:pStyle w:val="Heading3"/>
        <w:rPr>
          <w:lang w:val="en-AU" w:eastAsia="en-AU"/>
        </w:rPr>
      </w:pPr>
      <w:r>
        <w:rPr>
          <w:lang w:val="en-AU" w:eastAsia="en-AU"/>
        </w:rPr>
        <w:t>Readme.md</w:t>
      </w:r>
      <w:r w:rsidR="00856275">
        <w:rPr>
          <w:lang w:val="en-AU" w:eastAsia="en-AU"/>
        </w:rPr>
        <w:t>: Credit</w:t>
      </w:r>
    </w:p>
    <w:p w14:paraId="4BB6837C" w14:textId="08FCDF31" w:rsidR="00856275" w:rsidRDefault="006D1392" w:rsidP="00856275">
      <w:pPr>
        <w:pStyle w:val="ListParagraph"/>
        <w:numPr>
          <w:ilvl w:val="0"/>
          <w:numId w:val="47"/>
        </w:numPr>
        <w:rPr>
          <w:lang w:val="en-AU" w:eastAsia="en-AU"/>
        </w:rPr>
      </w:pPr>
      <w:r>
        <w:rPr>
          <w:lang w:val="en-AU" w:eastAsia="en-AU"/>
        </w:rPr>
        <w:t>Included name and app details.</w:t>
      </w:r>
    </w:p>
    <w:p w14:paraId="680B0B81" w14:textId="64FEFAF6" w:rsidR="006D1392" w:rsidRDefault="006D1392" w:rsidP="00856275">
      <w:pPr>
        <w:pStyle w:val="ListParagraph"/>
        <w:numPr>
          <w:ilvl w:val="0"/>
          <w:numId w:val="47"/>
        </w:numPr>
        <w:rPr>
          <w:lang w:val="en-AU" w:eastAsia="en-AU"/>
        </w:rPr>
      </w:pPr>
      <w:r>
        <w:rPr>
          <w:lang w:val="en-AU" w:eastAsia="en-AU"/>
        </w:rPr>
        <w:t>The overview and major features are provided.</w:t>
      </w:r>
    </w:p>
    <w:p w14:paraId="24EEA229" w14:textId="3BB91243" w:rsidR="006D1392" w:rsidRDefault="006D1392" w:rsidP="006D1392">
      <w:pPr>
        <w:rPr>
          <w:lang w:val="en-AU" w:eastAsia="en-AU"/>
        </w:rPr>
      </w:pPr>
    </w:p>
    <w:p w14:paraId="4BE4373F" w14:textId="1309971B" w:rsidR="006D1392" w:rsidRDefault="006D1392" w:rsidP="006D1392">
      <w:pPr>
        <w:pStyle w:val="Heading3"/>
        <w:rPr>
          <w:lang w:val="en-AU" w:eastAsia="en-AU"/>
        </w:rPr>
      </w:pPr>
      <w:r>
        <w:rPr>
          <w:lang w:val="en-AU" w:eastAsia="en-AU"/>
        </w:rPr>
        <w:t>Publishing</w:t>
      </w:r>
      <w:r>
        <w:rPr>
          <w:lang w:val="en-AU" w:eastAsia="en-AU"/>
        </w:rPr>
        <w:t>: Credit</w:t>
      </w:r>
      <w:bookmarkStart w:id="0" w:name="_GoBack"/>
      <w:bookmarkEnd w:id="0"/>
    </w:p>
    <w:p w14:paraId="0D28462E" w14:textId="7C145257" w:rsidR="006D1392" w:rsidRDefault="006D1392" w:rsidP="006D1392">
      <w:pPr>
        <w:pStyle w:val="ListParagraph"/>
        <w:numPr>
          <w:ilvl w:val="0"/>
          <w:numId w:val="47"/>
        </w:numPr>
        <w:rPr>
          <w:lang w:val="en-AU" w:eastAsia="en-AU"/>
        </w:rPr>
      </w:pPr>
      <w:r>
        <w:rPr>
          <w:lang w:val="en-AU" w:eastAsia="en-AU"/>
        </w:rPr>
        <w:t>Icons and splash screen created.</w:t>
      </w:r>
    </w:p>
    <w:p w14:paraId="32A7D801" w14:textId="3462D36C" w:rsidR="006D1392" w:rsidRDefault="006D1392" w:rsidP="006D1392">
      <w:pPr>
        <w:rPr>
          <w:lang w:val="en-AU" w:eastAsia="en-AU"/>
        </w:rPr>
      </w:pPr>
    </w:p>
    <w:p w14:paraId="48731906" w14:textId="6CA1B1FC" w:rsidR="006D1392" w:rsidRDefault="006D1392" w:rsidP="006D1392">
      <w:pPr>
        <w:pStyle w:val="Heading3"/>
        <w:rPr>
          <w:lang w:val="en-AU" w:eastAsia="en-AU"/>
        </w:rPr>
      </w:pPr>
      <w:r>
        <w:rPr>
          <w:lang w:val="en-AU" w:eastAsia="en-AU"/>
        </w:rPr>
        <w:t>Demonstration Video</w:t>
      </w:r>
      <w:r>
        <w:rPr>
          <w:lang w:val="en-AU" w:eastAsia="en-AU"/>
        </w:rPr>
        <w:t>: Credit</w:t>
      </w:r>
    </w:p>
    <w:p w14:paraId="0293C97C" w14:textId="479664FE" w:rsidR="006D1392" w:rsidRDefault="006D1392" w:rsidP="006D1392">
      <w:pPr>
        <w:pStyle w:val="ListParagraph"/>
        <w:numPr>
          <w:ilvl w:val="0"/>
          <w:numId w:val="47"/>
        </w:numPr>
        <w:rPr>
          <w:lang w:val="en-AU" w:eastAsia="en-AU"/>
        </w:rPr>
      </w:pPr>
      <w:r>
        <w:rPr>
          <w:lang w:val="en-AU" w:eastAsia="en-AU"/>
        </w:rPr>
        <w:t xml:space="preserve">A video </w:t>
      </w:r>
      <w:proofErr w:type="gramStart"/>
      <w:r>
        <w:rPr>
          <w:lang w:val="en-AU" w:eastAsia="en-AU"/>
        </w:rPr>
        <w:t>demonstrate</w:t>
      </w:r>
      <w:proofErr w:type="gramEnd"/>
      <w:r>
        <w:rPr>
          <w:lang w:val="en-AU" w:eastAsia="en-AU"/>
        </w:rPr>
        <w:t xml:space="preserve"> all the features with clear voice.</w:t>
      </w:r>
    </w:p>
    <w:p w14:paraId="7AA54667" w14:textId="77777777" w:rsidR="006D1392" w:rsidRDefault="006D1392" w:rsidP="006D1392">
      <w:pPr>
        <w:rPr>
          <w:lang w:val="en-AU" w:eastAsia="en-AU"/>
        </w:rPr>
      </w:pPr>
    </w:p>
    <w:p w14:paraId="4E55B0F9" w14:textId="77777777" w:rsidR="006D1392" w:rsidRPr="006D1392" w:rsidRDefault="006D1392" w:rsidP="006D1392">
      <w:pPr>
        <w:rPr>
          <w:lang w:val="en-AU" w:eastAsia="en-AU"/>
        </w:rPr>
      </w:pPr>
    </w:p>
    <w:p w14:paraId="5D190177" w14:textId="77777777" w:rsidR="006D1392" w:rsidRDefault="006D1392" w:rsidP="006D1392">
      <w:pPr>
        <w:rPr>
          <w:lang w:val="en-AU" w:eastAsia="en-AU"/>
        </w:rPr>
      </w:pPr>
    </w:p>
    <w:p w14:paraId="45FE67E3" w14:textId="77777777" w:rsidR="006D1392" w:rsidRPr="006D1392" w:rsidRDefault="006D1392" w:rsidP="006D1392">
      <w:pPr>
        <w:rPr>
          <w:lang w:val="en-AU" w:eastAsia="en-AU"/>
        </w:rPr>
      </w:pPr>
    </w:p>
    <w:p w14:paraId="33DF1B2B" w14:textId="77777777" w:rsidR="00856275" w:rsidRDefault="00856275" w:rsidP="00856275">
      <w:pPr>
        <w:rPr>
          <w:lang w:val="en-AU" w:eastAsia="en-AU"/>
        </w:rPr>
      </w:pPr>
    </w:p>
    <w:p w14:paraId="5E0C18DC" w14:textId="5980A3EC" w:rsidR="00C62F18" w:rsidRPr="00C62F18" w:rsidRDefault="00C62F18" w:rsidP="00C62F18">
      <w:pPr>
        <w:rPr>
          <w:lang w:val="en-AU" w:eastAsia="en-AU"/>
        </w:rPr>
      </w:pPr>
      <w:r w:rsidRPr="00C62F18">
        <w:rPr>
          <w:lang w:val="en-AU" w:eastAsia="en-AU"/>
        </w:rPr>
        <w:t xml:space="preserve"> </w:t>
      </w:r>
    </w:p>
    <w:p w14:paraId="0DC2F03F" w14:textId="77777777" w:rsidR="009837C2" w:rsidRPr="009837C2" w:rsidRDefault="009837C2" w:rsidP="009837C2">
      <w:pPr>
        <w:rPr>
          <w:lang w:val="en-AU" w:eastAsia="en-AU"/>
        </w:rPr>
      </w:pPr>
    </w:p>
    <w:p w14:paraId="49983D50" w14:textId="77777777" w:rsidR="009837C2" w:rsidRPr="009837C2" w:rsidRDefault="009837C2" w:rsidP="009837C2">
      <w:pPr>
        <w:tabs>
          <w:tab w:val="left" w:pos="3536"/>
        </w:tabs>
      </w:pPr>
    </w:p>
    <w:sectPr w:rsidR="009837C2" w:rsidRPr="009837C2" w:rsidSect="00153990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FDCE1" w14:textId="77777777" w:rsidR="005B5E4F" w:rsidRDefault="005B5E4F" w:rsidP="00AB5221">
      <w:r>
        <w:separator/>
      </w:r>
    </w:p>
  </w:endnote>
  <w:endnote w:type="continuationSeparator" w:id="0">
    <w:p w14:paraId="3B795FFE" w14:textId="77777777" w:rsidR="005B5E4F" w:rsidRDefault="005B5E4F" w:rsidP="00AB5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C94FF" w14:textId="4AAEF3F0" w:rsidR="00153C8E" w:rsidRPr="001E7BA1" w:rsidRDefault="00153C8E">
    <w:pPr>
      <w:pStyle w:val="Footer"/>
      <w:rPr>
        <w:color w:val="808080" w:themeColor="background1" w:themeShade="80"/>
        <w:lang w:val="en-US"/>
      </w:rPr>
    </w:pPr>
    <w:r w:rsidRPr="001E7BA1">
      <w:rPr>
        <w:color w:val="808080" w:themeColor="background1" w:themeShade="80"/>
        <w:lang w:val="en-US"/>
      </w:rPr>
      <w:tab/>
    </w:r>
    <w:r w:rsidR="00E401C1">
      <w:rPr>
        <w:color w:val="808080" w:themeColor="background1" w:themeShade="80"/>
        <w:lang w:val="en-US"/>
      </w:rPr>
      <w:t>Document Version: 2018-01-02</w:t>
    </w:r>
    <w:r w:rsidRPr="001E7BA1">
      <w:rPr>
        <w:color w:val="808080" w:themeColor="background1" w:themeShade="80"/>
        <w:lang w:val="en-US"/>
      </w:rPr>
      <w:tab/>
    </w:r>
    <w:r w:rsidRPr="001E7BA1">
      <w:rPr>
        <w:color w:val="808080" w:themeColor="background1" w:themeShade="80"/>
        <w:lang w:val="en-US"/>
      </w:rPr>
      <w:fldChar w:fldCharType="begin"/>
    </w:r>
    <w:r w:rsidRPr="001E7BA1">
      <w:rPr>
        <w:color w:val="808080" w:themeColor="background1" w:themeShade="80"/>
        <w:lang w:val="en-US"/>
      </w:rPr>
      <w:instrText xml:space="preserve"> PAGE  \* MERGEFORMAT </w:instrText>
    </w:r>
    <w:r w:rsidRPr="001E7BA1">
      <w:rPr>
        <w:color w:val="808080" w:themeColor="background1" w:themeShade="80"/>
        <w:lang w:val="en-US"/>
      </w:rPr>
      <w:fldChar w:fldCharType="separate"/>
    </w:r>
    <w:r w:rsidR="009045C6">
      <w:rPr>
        <w:noProof/>
        <w:color w:val="808080" w:themeColor="background1" w:themeShade="80"/>
        <w:lang w:val="en-US"/>
      </w:rPr>
      <w:t>1</w:t>
    </w:r>
    <w:r w:rsidRPr="001E7BA1">
      <w:rPr>
        <w:color w:val="808080" w:themeColor="background1" w:themeShade="80"/>
        <w:lang w:val="en-US"/>
      </w:rPr>
      <w:fldChar w:fldCharType="end"/>
    </w:r>
    <w:r w:rsidRPr="001E7BA1">
      <w:rPr>
        <w:color w:val="808080" w:themeColor="background1" w:themeShade="80"/>
        <w:lang w:val="en-US"/>
      </w:rPr>
      <w:t xml:space="preserve"> / </w:t>
    </w:r>
    <w:r w:rsidRPr="001E7BA1">
      <w:rPr>
        <w:color w:val="808080" w:themeColor="background1" w:themeShade="80"/>
        <w:lang w:val="en-US"/>
      </w:rPr>
      <w:fldChar w:fldCharType="begin"/>
    </w:r>
    <w:r w:rsidRPr="001E7BA1">
      <w:rPr>
        <w:color w:val="808080" w:themeColor="background1" w:themeShade="80"/>
        <w:lang w:val="en-US"/>
      </w:rPr>
      <w:instrText xml:space="preserve"> NUMPAGES  \* MERGEFORMAT </w:instrText>
    </w:r>
    <w:r w:rsidRPr="001E7BA1">
      <w:rPr>
        <w:color w:val="808080" w:themeColor="background1" w:themeShade="80"/>
        <w:lang w:val="en-US"/>
      </w:rPr>
      <w:fldChar w:fldCharType="separate"/>
    </w:r>
    <w:r w:rsidR="009045C6">
      <w:rPr>
        <w:noProof/>
        <w:color w:val="808080" w:themeColor="background1" w:themeShade="80"/>
        <w:lang w:val="en-US"/>
      </w:rPr>
      <w:t>2</w:t>
    </w:r>
    <w:r w:rsidRPr="001E7BA1">
      <w:rPr>
        <w:color w:val="808080" w:themeColor="background1" w:themeShade="8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394C9" w14:textId="77777777" w:rsidR="005B5E4F" w:rsidRDefault="005B5E4F" w:rsidP="00AB5221">
      <w:r>
        <w:separator/>
      </w:r>
    </w:p>
  </w:footnote>
  <w:footnote w:type="continuationSeparator" w:id="0">
    <w:p w14:paraId="06854962" w14:textId="77777777" w:rsidR="005B5E4F" w:rsidRDefault="005B5E4F" w:rsidP="00AB5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9C9D0" w14:textId="70BAFB0A" w:rsidR="00153C8E" w:rsidRPr="001E7BA1" w:rsidRDefault="009837C2">
    <w:pPr>
      <w:pStyle w:val="Header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Marking Justification</w:t>
    </w:r>
    <w:r w:rsidR="00153C8E" w:rsidRPr="001E7BA1">
      <w:rPr>
        <w:color w:val="808080" w:themeColor="background1" w:themeShade="80"/>
        <w:lang w:val="en-US"/>
      </w:rPr>
      <w:tab/>
    </w:r>
    <w:r w:rsidR="00153C8E" w:rsidRPr="001E7BA1">
      <w:rPr>
        <w:color w:val="808080" w:themeColor="background1" w:themeShade="80"/>
        <w:lang w:val="en-US"/>
      </w:rPr>
      <w:tab/>
    </w:r>
    <w:r>
      <w:rPr>
        <w:color w:val="808080" w:themeColor="background1" w:themeShade="80"/>
        <w:lang w:val="en-US"/>
      </w:rPr>
      <w:t>STUDENT NAME (SID</w:t>
    </w:r>
    <w:proofErr w:type="gramStart"/>
    <w:r>
      <w:rPr>
        <w:color w:val="808080" w:themeColor="background1" w:themeShade="80"/>
        <w:lang w:val="en-US"/>
      </w:rPr>
      <w:t>: )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25D53"/>
    <w:multiLevelType w:val="hybridMultilevel"/>
    <w:tmpl w:val="E578AF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211346"/>
    <w:multiLevelType w:val="multilevel"/>
    <w:tmpl w:val="83F25654"/>
    <w:lvl w:ilvl="0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82272"/>
    <w:multiLevelType w:val="hybridMultilevel"/>
    <w:tmpl w:val="3844EC5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374E78"/>
    <w:multiLevelType w:val="hybridMultilevel"/>
    <w:tmpl w:val="3C0AC93C"/>
    <w:lvl w:ilvl="0" w:tplc="A46090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6322F"/>
    <w:multiLevelType w:val="hybridMultilevel"/>
    <w:tmpl w:val="DB6EB2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B72C5C"/>
    <w:multiLevelType w:val="hybridMultilevel"/>
    <w:tmpl w:val="2BEC4D4E"/>
    <w:lvl w:ilvl="0" w:tplc="A46090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D73F66"/>
    <w:multiLevelType w:val="hybridMultilevel"/>
    <w:tmpl w:val="C9E6F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02B"/>
    <w:multiLevelType w:val="hybridMultilevel"/>
    <w:tmpl w:val="ED80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A74C2F"/>
    <w:multiLevelType w:val="hybridMultilevel"/>
    <w:tmpl w:val="DE4A62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877BDC"/>
    <w:multiLevelType w:val="hybridMultilevel"/>
    <w:tmpl w:val="093E0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901A9"/>
    <w:multiLevelType w:val="multilevel"/>
    <w:tmpl w:val="DA102006"/>
    <w:lvl w:ilvl="0">
      <w:start w:val="1"/>
      <w:numFmt w:val="decimal"/>
      <w:lvlText w:val="Module %1: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F329E"/>
    <w:multiLevelType w:val="hybridMultilevel"/>
    <w:tmpl w:val="0FCE99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02896"/>
    <w:multiLevelType w:val="hybridMultilevel"/>
    <w:tmpl w:val="81E4A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340B9"/>
    <w:multiLevelType w:val="multilevel"/>
    <w:tmpl w:val="29CA6D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0D75A5"/>
    <w:multiLevelType w:val="hybridMultilevel"/>
    <w:tmpl w:val="43EAE7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3B7F24"/>
    <w:multiLevelType w:val="hybridMultilevel"/>
    <w:tmpl w:val="C7582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C506A3"/>
    <w:multiLevelType w:val="hybridMultilevel"/>
    <w:tmpl w:val="790C34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CE1E23"/>
    <w:multiLevelType w:val="hybridMultilevel"/>
    <w:tmpl w:val="BC8613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4019A"/>
    <w:multiLevelType w:val="hybridMultilevel"/>
    <w:tmpl w:val="43EAE7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F621B"/>
    <w:multiLevelType w:val="multilevel"/>
    <w:tmpl w:val="DFEE2F7A"/>
    <w:lvl w:ilvl="0">
      <w:start w:val="1"/>
      <w:numFmt w:val="decimal"/>
      <w:lvlText w:val="Module %1."/>
      <w:lvlJc w:val="left"/>
      <w:pPr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097600"/>
    <w:multiLevelType w:val="hybridMultilevel"/>
    <w:tmpl w:val="4C4EB92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196054"/>
    <w:multiLevelType w:val="hybridMultilevel"/>
    <w:tmpl w:val="960489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210EF"/>
    <w:multiLevelType w:val="hybridMultilevel"/>
    <w:tmpl w:val="1562D59C"/>
    <w:lvl w:ilvl="0" w:tplc="6C3A85B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57AA735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6941B7"/>
    <w:multiLevelType w:val="hybridMultilevel"/>
    <w:tmpl w:val="8B8E39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2C0D38"/>
    <w:multiLevelType w:val="hybridMultilevel"/>
    <w:tmpl w:val="983231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363DC"/>
    <w:multiLevelType w:val="hybridMultilevel"/>
    <w:tmpl w:val="6A34E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5D6843"/>
    <w:multiLevelType w:val="hybridMultilevel"/>
    <w:tmpl w:val="533A4FC0"/>
    <w:lvl w:ilvl="0" w:tplc="A460907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2717B7"/>
    <w:multiLevelType w:val="hybridMultilevel"/>
    <w:tmpl w:val="E0DE45A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825294"/>
    <w:multiLevelType w:val="hybridMultilevel"/>
    <w:tmpl w:val="2E3AB3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806"/>
    <w:multiLevelType w:val="hybridMultilevel"/>
    <w:tmpl w:val="275E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135938"/>
    <w:multiLevelType w:val="hybridMultilevel"/>
    <w:tmpl w:val="0C7AED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1E1697"/>
    <w:multiLevelType w:val="hybridMultilevel"/>
    <w:tmpl w:val="182CC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F13043"/>
    <w:multiLevelType w:val="hybridMultilevel"/>
    <w:tmpl w:val="57C0E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B622B8"/>
    <w:multiLevelType w:val="hybridMultilevel"/>
    <w:tmpl w:val="3C8E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473055"/>
    <w:multiLevelType w:val="hybridMultilevel"/>
    <w:tmpl w:val="BCD0F3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4F2819"/>
    <w:multiLevelType w:val="hybridMultilevel"/>
    <w:tmpl w:val="FC2CE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C6392C"/>
    <w:multiLevelType w:val="hybridMultilevel"/>
    <w:tmpl w:val="1DF001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0C6D4F"/>
    <w:multiLevelType w:val="hybridMultilevel"/>
    <w:tmpl w:val="8028E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8E4C39"/>
    <w:multiLevelType w:val="hybridMultilevel"/>
    <w:tmpl w:val="E0C46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B41945"/>
    <w:multiLevelType w:val="hybridMultilevel"/>
    <w:tmpl w:val="DA102006"/>
    <w:lvl w:ilvl="0" w:tplc="F4983248">
      <w:start w:val="1"/>
      <w:numFmt w:val="decimal"/>
      <w:lvlText w:val="Module %1:"/>
      <w:lvlJc w:val="left"/>
      <w:pPr>
        <w:ind w:left="454" w:hanging="454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D2313"/>
    <w:multiLevelType w:val="hybridMultilevel"/>
    <w:tmpl w:val="646632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F90DAE"/>
    <w:multiLevelType w:val="hybridMultilevel"/>
    <w:tmpl w:val="E578AF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4A2980"/>
    <w:multiLevelType w:val="hybridMultilevel"/>
    <w:tmpl w:val="2E2CA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96C00"/>
    <w:multiLevelType w:val="hybridMultilevel"/>
    <w:tmpl w:val="31888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9F35BE"/>
    <w:multiLevelType w:val="hybridMultilevel"/>
    <w:tmpl w:val="B814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AC4134"/>
    <w:multiLevelType w:val="hybridMultilevel"/>
    <w:tmpl w:val="032A9F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80FA8"/>
    <w:multiLevelType w:val="hybridMultilevel"/>
    <w:tmpl w:val="8ED60E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3"/>
  </w:num>
  <w:num w:numId="3">
    <w:abstractNumId w:val="1"/>
  </w:num>
  <w:num w:numId="4">
    <w:abstractNumId w:val="19"/>
  </w:num>
  <w:num w:numId="5">
    <w:abstractNumId w:val="22"/>
  </w:num>
  <w:num w:numId="6">
    <w:abstractNumId w:val="28"/>
  </w:num>
  <w:num w:numId="7">
    <w:abstractNumId w:val="42"/>
  </w:num>
  <w:num w:numId="8">
    <w:abstractNumId w:val="11"/>
  </w:num>
  <w:num w:numId="9">
    <w:abstractNumId w:val="46"/>
  </w:num>
  <w:num w:numId="10">
    <w:abstractNumId w:val="8"/>
  </w:num>
  <w:num w:numId="11">
    <w:abstractNumId w:val="35"/>
  </w:num>
  <w:num w:numId="12">
    <w:abstractNumId w:val="41"/>
  </w:num>
  <w:num w:numId="13">
    <w:abstractNumId w:val="7"/>
  </w:num>
  <w:num w:numId="14">
    <w:abstractNumId w:val="9"/>
  </w:num>
  <w:num w:numId="15">
    <w:abstractNumId w:val="0"/>
  </w:num>
  <w:num w:numId="16">
    <w:abstractNumId w:val="45"/>
  </w:num>
  <w:num w:numId="17">
    <w:abstractNumId w:val="16"/>
  </w:num>
  <w:num w:numId="18">
    <w:abstractNumId w:val="5"/>
  </w:num>
  <w:num w:numId="19">
    <w:abstractNumId w:val="20"/>
  </w:num>
  <w:num w:numId="20">
    <w:abstractNumId w:val="26"/>
  </w:num>
  <w:num w:numId="21">
    <w:abstractNumId w:val="21"/>
  </w:num>
  <w:num w:numId="22">
    <w:abstractNumId w:val="12"/>
  </w:num>
  <w:num w:numId="23">
    <w:abstractNumId w:val="2"/>
  </w:num>
  <w:num w:numId="24">
    <w:abstractNumId w:val="3"/>
  </w:num>
  <w:num w:numId="25">
    <w:abstractNumId w:val="24"/>
  </w:num>
  <w:num w:numId="26">
    <w:abstractNumId w:val="27"/>
  </w:num>
  <w:num w:numId="27">
    <w:abstractNumId w:val="40"/>
  </w:num>
  <w:num w:numId="28">
    <w:abstractNumId w:val="10"/>
  </w:num>
  <w:num w:numId="29">
    <w:abstractNumId w:val="4"/>
  </w:num>
  <w:num w:numId="30">
    <w:abstractNumId w:val="30"/>
  </w:num>
  <w:num w:numId="31">
    <w:abstractNumId w:val="23"/>
  </w:num>
  <w:num w:numId="32">
    <w:abstractNumId w:val="38"/>
  </w:num>
  <w:num w:numId="33">
    <w:abstractNumId w:val="25"/>
  </w:num>
  <w:num w:numId="34">
    <w:abstractNumId w:val="17"/>
  </w:num>
  <w:num w:numId="35">
    <w:abstractNumId w:val="15"/>
  </w:num>
  <w:num w:numId="36">
    <w:abstractNumId w:val="36"/>
  </w:num>
  <w:num w:numId="37">
    <w:abstractNumId w:val="33"/>
  </w:num>
  <w:num w:numId="38">
    <w:abstractNumId w:val="34"/>
  </w:num>
  <w:num w:numId="39">
    <w:abstractNumId w:val="18"/>
  </w:num>
  <w:num w:numId="40">
    <w:abstractNumId w:val="37"/>
  </w:num>
  <w:num w:numId="41">
    <w:abstractNumId w:val="14"/>
  </w:num>
  <w:num w:numId="42">
    <w:abstractNumId w:val="43"/>
  </w:num>
  <w:num w:numId="43">
    <w:abstractNumId w:val="31"/>
  </w:num>
  <w:num w:numId="44">
    <w:abstractNumId w:val="44"/>
  </w:num>
  <w:num w:numId="45">
    <w:abstractNumId w:val="32"/>
  </w:num>
  <w:num w:numId="46">
    <w:abstractNumId w:val="6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eyNDC2NLM0sTRX0lEKTi0uzszPAykwrAUAipNquywAAAA="/>
  </w:docVars>
  <w:rsids>
    <w:rsidRoot w:val="007F2DF5"/>
    <w:rsid w:val="0000182E"/>
    <w:rsid w:val="000117FE"/>
    <w:rsid w:val="00015072"/>
    <w:rsid w:val="000238B5"/>
    <w:rsid w:val="00024D80"/>
    <w:rsid w:val="00027E56"/>
    <w:rsid w:val="00034122"/>
    <w:rsid w:val="000478AC"/>
    <w:rsid w:val="000778E6"/>
    <w:rsid w:val="000819F3"/>
    <w:rsid w:val="00087031"/>
    <w:rsid w:val="0009048A"/>
    <w:rsid w:val="00093303"/>
    <w:rsid w:val="000955E3"/>
    <w:rsid w:val="001161EF"/>
    <w:rsid w:val="001528D3"/>
    <w:rsid w:val="00153990"/>
    <w:rsid w:val="00153C8E"/>
    <w:rsid w:val="00154720"/>
    <w:rsid w:val="001A5814"/>
    <w:rsid w:val="001B4E28"/>
    <w:rsid w:val="001D4105"/>
    <w:rsid w:val="001D681A"/>
    <w:rsid w:val="001D688A"/>
    <w:rsid w:val="001D6AFE"/>
    <w:rsid w:val="001E1475"/>
    <w:rsid w:val="001E6D0F"/>
    <w:rsid w:val="001E7BA1"/>
    <w:rsid w:val="001F7456"/>
    <w:rsid w:val="00205A97"/>
    <w:rsid w:val="0021222B"/>
    <w:rsid w:val="00234751"/>
    <w:rsid w:val="00234F86"/>
    <w:rsid w:val="002369B8"/>
    <w:rsid w:val="002545DF"/>
    <w:rsid w:val="002627BC"/>
    <w:rsid w:val="002661F1"/>
    <w:rsid w:val="00277F6A"/>
    <w:rsid w:val="00287524"/>
    <w:rsid w:val="002A203E"/>
    <w:rsid w:val="002B2391"/>
    <w:rsid w:val="002E226F"/>
    <w:rsid w:val="002F1AAD"/>
    <w:rsid w:val="002F3574"/>
    <w:rsid w:val="003427FA"/>
    <w:rsid w:val="00364A96"/>
    <w:rsid w:val="00375059"/>
    <w:rsid w:val="00381173"/>
    <w:rsid w:val="003818C1"/>
    <w:rsid w:val="0038214C"/>
    <w:rsid w:val="00383D1C"/>
    <w:rsid w:val="00395F48"/>
    <w:rsid w:val="003A759F"/>
    <w:rsid w:val="003B3A74"/>
    <w:rsid w:val="003C3F19"/>
    <w:rsid w:val="003F7BAB"/>
    <w:rsid w:val="00401433"/>
    <w:rsid w:val="00412F4F"/>
    <w:rsid w:val="00425ABF"/>
    <w:rsid w:val="00426947"/>
    <w:rsid w:val="004474B6"/>
    <w:rsid w:val="00447EB3"/>
    <w:rsid w:val="00455172"/>
    <w:rsid w:val="004628E7"/>
    <w:rsid w:val="00465A2C"/>
    <w:rsid w:val="00481312"/>
    <w:rsid w:val="004E505C"/>
    <w:rsid w:val="005237ED"/>
    <w:rsid w:val="0052791C"/>
    <w:rsid w:val="00532742"/>
    <w:rsid w:val="00534B56"/>
    <w:rsid w:val="00544BB4"/>
    <w:rsid w:val="00545164"/>
    <w:rsid w:val="005507FC"/>
    <w:rsid w:val="00557D61"/>
    <w:rsid w:val="00563290"/>
    <w:rsid w:val="00582DA1"/>
    <w:rsid w:val="005B5E4F"/>
    <w:rsid w:val="005B6B50"/>
    <w:rsid w:val="005C20D1"/>
    <w:rsid w:val="005C65D0"/>
    <w:rsid w:val="005E6E82"/>
    <w:rsid w:val="005F251D"/>
    <w:rsid w:val="00624D8F"/>
    <w:rsid w:val="00624E6D"/>
    <w:rsid w:val="00644A67"/>
    <w:rsid w:val="0065314E"/>
    <w:rsid w:val="00657BDB"/>
    <w:rsid w:val="00666EDA"/>
    <w:rsid w:val="00675CCE"/>
    <w:rsid w:val="00683FD2"/>
    <w:rsid w:val="00696AFB"/>
    <w:rsid w:val="006B7AB4"/>
    <w:rsid w:val="006D1392"/>
    <w:rsid w:val="007117B1"/>
    <w:rsid w:val="00712EED"/>
    <w:rsid w:val="00725806"/>
    <w:rsid w:val="00733BA6"/>
    <w:rsid w:val="00744E98"/>
    <w:rsid w:val="007508C7"/>
    <w:rsid w:val="00756822"/>
    <w:rsid w:val="007738D5"/>
    <w:rsid w:val="00773EAC"/>
    <w:rsid w:val="007A04BC"/>
    <w:rsid w:val="007A37BC"/>
    <w:rsid w:val="007A6973"/>
    <w:rsid w:val="007D14BD"/>
    <w:rsid w:val="007D5AF3"/>
    <w:rsid w:val="007F2AEF"/>
    <w:rsid w:val="007F2DF5"/>
    <w:rsid w:val="00811D16"/>
    <w:rsid w:val="00815F6D"/>
    <w:rsid w:val="00823FBC"/>
    <w:rsid w:val="008362FA"/>
    <w:rsid w:val="00856275"/>
    <w:rsid w:val="0086307E"/>
    <w:rsid w:val="008653E7"/>
    <w:rsid w:val="00887615"/>
    <w:rsid w:val="008A10EF"/>
    <w:rsid w:val="008A162C"/>
    <w:rsid w:val="008B3F7C"/>
    <w:rsid w:val="008D4CE9"/>
    <w:rsid w:val="008F45E3"/>
    <w:rsid w:val="009045C6"/>
    <w:rsid w:val="00917F39"/>
    <w:rsid w:val="0092698E"/>
    <w:rsid w:val="00926F62"/>
    <w:rsid w:val="009277D4"/>
    <w:rsid w:val="00930015"/>
    <w:rsid w:val="00933495"/>
    <w:rsid w:val="00951BFE"/>
    <w:rsid w:val="00956B88"/>
    <w:rsid w:val="009837C2"/>
    <w:rsid w:val="009C1EAA"/>
    <w:rsid w:val="00A01C76"/>
    <w:rsid w:val="00A1056A"/>
    <w:rsid w:val="00A25EC2"/>
    <w:rsid w:val="00A27359"/>
    <w:rsid w:val="00A644E8"/>
    <w:rsid w:val="00A650F3"/>
    <w:rsid w:val="00A72A68"/>
    <w:rsid w:val="00A74A9C"/>
    <w:rsid w:val="00A90903"/>
    <w:rsid w:val="00A91D14"/>
    <w:rsid w:val="00AB1AE2"/>
    <w:rsid w:val="00AB5221"/>
    <w:rsid w:val="00AE08F1"/>
    <w:rsid w:val="00AE1D34"/>
    <w:rsid w:val="00AE739D"/>
    <w:rsid w:val="00AF12FD"/>
    <w:rsid w:val="00B1150E"/>
    <w:rsid w:val="00B17A58"/>
    <w:rsid w:val="00B2019A"/>
    <w:rsid w:val="00B34A91"/>
    <w:rsid w:val="00B51A7B"/>
    <w:rsid w:val="00B55FF0"/>
    <w:rsid w:val="00B56F1A"/>
    <w:rsid w:val="00B7205B"/>
    <w:rsid w:val="00B8577D"/>
    <w:rsid w:val="00B93B9C"/>
    <w:rsid w:val="00BA4B24"/>
    <w:rsid w:val="00BE0C91"/>
    <w:rsid w:val="00BF36EE"/>
    <w:rsid w:val="00C075B3"/>
    <w:rsid w:val="00C172E8"/>
    <w:rsid w:val="00C22C91"/>
    <w:rsid w:val="00C2492B"/>
    <w:rsid w:val="00C26BB7"/>
    <w:rsid w:val="00C3181E"/>
    <w:rsid w:val="00C34955"/>
    <w:rsid w:val="00C36A13"/>
    <w:rsid w:val="00C4136F"/>
    <w:rsid w:val="00C43C5B"/>
    <w:rsid w:val="00C54E54"/>
    <w:rsid w:val="00C62F18"/>
    <w:rsid w:val="00C7524C"/>
    <w:rsid w:val="00C82C94"/>
    <w:rsid w:val="00CA1F94"/>
    <w:rsid w:val="00CA44F7"/>
    <w:rsid w:val="00CB2403"/>
    <w:rsid w:val="00CB35F9"/>
    <w:rsid w:val="00CC0242"/>
    <w:rsid w:val="00CD09BB"/>
    <w:rsid w:val="00CD5C79"/>
    <w:rsid w:val="00CE31DC"/>
    <w:rsid w:val="00D008B9"/>
    <w:rsid w:val="00D1185D"/>
    <w:rsid w:val="00D13B62"/>
    <w:rsid w:val="00D33102"/>
    <w:rsid w:val="00D373E5"/>
    <w:rsid w:val="00D41E3D"/>
    <w:rsid w:val="00D74537"/>
    <w:rsid w:val="00D9762C"/>
    <w:rsid w:val="00DA0BD9"/>
    <w:rsid w:val="00DC1ABE"/>
    <w:rsid w:val="00DC2DED"/>
    <w:rsid w:val="00DC5698"/>
    <w:rsid w:val="00E277EE"/>
    <w:rsid w:val="00E379FE"/>
    <w:rsid w:val="00E401C1"/>
    <w:rsid w:val="00E50A0D"/>
    <w:rsid w:val="00E70984"/>
    <w:rsid w:val="00E7230E"/>
    <w:rsid w:val="00E73DDD"/>
    <w:rsid w:val="00E80719"/>
    <w:rsid w:val="00E901EC"/>
    <w:rsid w:val="00E94FCC"/>
    <w:rsid w:val="00EB4D65"/>
    <w:rsid w:val="00EF4B77"/>
    <w:rsid w:val="00F33EC1"/>
    <w:rsid w:val="00F34268"/>
    <w:rsid w:val="00F345F1"/>
    <w:rsid w:val="00F624C3"/>
    <w:rsid w:val="00F65F2B"/>
    <w:rsid w:val="00F702AE"/>
    <w:rsid w:val="00FA3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2AE9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96AFB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161EF"/>
    <w:pPr>
      <w:keepNext/>
      <w:keepLines/>
      <w:pageBreakBefore/>
      <w:pBdr>
        <w:bottom w:val="single" w:sz="24" w:space="1" w:color="5B9BD5" w:themeColor="accent5"/>
      </w:pBdr>
      <w:spacing w:after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AFB"/>
    <w:pPr>
      <w:keepNext/>
      <w:keepLines/>
      <w:pBdr>
        <w:bottom w:val="dotted" w:sz="4" w:space="1" w:color="4472C4" w:themeColor="accent1"/>
      </w:pBdr>
      <w:spacing w:before="240" w:after="24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D1C"/>
    <w:pPr>
      <w:keepNext/>
      <w:keepLines/>
      <w:spacing w:before="480" w:after="240"/>
      <w:outlineLvl w:val="2"/>
    </w:pPr>
    <w:rPr>
      <w:rFonts w:asciiTheme="majorHAnsi" w:eastAsiaTheme="majorEastAsia" w:hAnsiTheme="majorHAnsi" w:cstheme="majorBidi"/>
      <w:color w:val="1F3763" w:themeColor="accent1" w:themeShade="7F"/>
      <w:sz w:val="36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27B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6AFB"/>
    <w:rPr>
      <w:rFonts w:asciiTheme="majorHAnsi" w:eastAsiaTheme="majorEastAsia" w:hAnsiTheme="majorHAnsi" w:cstheme="majorBidi"/>
      <w:color w:val="2F5496" w:themeColor="accent1" w:themeShade="BF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6AFB"/>
    <w:rPr>
      <w:rFonts w:asciiTheme="majorHAnsi" w:eastAsiaTheme="majorEastAsia" w:hAnsiTheme="majorHAnsi" w:cstheme="majorBidi"/>
      <w:color w:val="2F5496" w:themeColor="accent1" w:themeShade="BF"/>
      <w:sz w:val="40"/>
      <w:szCs w:val="26"/>
    </w:rPr>
  </w:style>
  <w:style w:type="paragraph" w:styleId="Header">
    <w:name w:val="header"/>
    <w:basedOn w:val="Normal"/>
    <w:link w:val="HeaderChar"/>
    <w:uiPriority w:val="99"/>
    <w:unhideWhenUsed/>
    <w:rsid w:val="00AB522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5221"/>
  </w:style>
  <w:style w:type="paragraph" w:styleId="Footer">
    <w:name w:val="footer"/>
    <w:basedOn w:val="Normal"/>
    <w:link w:val="FooterChar"/>
    <w:uiPriority w:val="99"/>
    <w:unhideWhenUsed/>
    <w:rsid w:val="00AB522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5221"/>
  </w:style>
  <w:style w:type="character" w:customStyle="1" w:styleId="Heading3Char">
    <w:name w:val="Heading 3 Char"/>
    <w:basedOn w:val="DefaultParagraphFont"/>
    <w:link w:val="Heading3"/>
    <w:uiPriority w:val="9"/>
    <w:rsid w:val="00383D1C"/>
    <w:rPr>
      <w:rFonts w:asciiTheme="majorHAnsi" w:eastAsiaTheme="majorEastAsia" w:hAnsiTheme="majorHAnsi" w:cstheme="majorBidi"/>
      <w:color w:val="1F3763" w:themeColor="accent1" w:themeShade="7F"/>
      <w:sz w:val="36"/>
      <w:u w:val="single"/>
    </w:rPr>
  </w:style>
  <w:style w:type="table" w:styleId="GridTable6Colorful-Accent2">
    <w:name w:val="Grid Table 6 Colorful Accent 2"/>
    <w:basedOn w:val="TableNormal"/>
    <w:uiPriority w:val="51"/>
    <w:rsid w:val="007D14BD"/>
    <w:rPr>
      <w:rFonts w:eastAsiaTheme="minorEastAsia"/>
      <w:color w:val="C45911" w:themeColor="accent2" w:themeShade="BF"/>
      <w:sz w:val="21"/>
      <w:szCs w:val="21"/>
      <w:lang w:val="en-A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3A759F"/>
    <w:rPr>
      <w:rFonts w:eastAsiaTheme="minorEastAsia"/>
      <w:sz w:val="21"/>
      <w:szCs w:val="21"/>
      <w:lang w:val="en-AU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917F3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627B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0955E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55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55E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955E3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955E3"/>
    <w:pPr>
      <w:spacing w:before="120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0955E3"/>
    <w:pPr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955E3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955E3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955E3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955E3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955E3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955E3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955E3"/>
    <w:pPr>
      <w:ind w:left="192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955E3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650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650F3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Code">
    <w:name w:val="Code"/>
    <w:basedOn w:val="Normal"/>
    <w:qFormat/>
    <w:rsid w:val="00696AFB"/>
    <w:pPr>
      <w:shd w:val="clear" w:color="auto" w:fill="FFFFFF"/>
      <w:jc w:val="left"/>
    </w:pPr>
    <w:rPr>
      <w:i/>
      <w:iCs/>
      <w:noProof/>
      <w:color w:val="000000"/>
    </w:rPr>
  </w:style>
  <w:style w:type="character" w:customStyle="1" w:styleId="UnresolvedMention1">
    <w:name w:val="Unresolved Mention1"/>
    <w:basedOn w:val="DefaultParagraphFont"/>
    <w:uiPriority w:val="99"/>
    <w:rsid w:val="00E379F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379FE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5C65D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65D0"/>
    <w:rPr>
      <w:i/>
      <w:iCs/>
      <w:color w:val="404040" w:themeColor="text1" w:themeTint="BF"/>
    </w:rPr>
  </w:style>
  <w:style w:type="character" w:styleId="HTMLAcronym">
    <w:name w:val="HTML Acronym"/>
    <w:basedOn w:val="DefaultParagraphFont"/>
    <w:uiPriority w:val="99"/>
    <w:semiHidden/>
    <w:unhideWhenUsed/>
    <w:rsid w:val="00234751"/>
  </w:style>
  <w:style w:type="paragraph" w:styleId="HTMLAddress">
    <w:name w:val="HTML Address"/>
    <w:basedOn w:val="Normal"/>
    <w:link w:val="HTMLAddressChar"/>
    <w:uiPriority w:val="99"/>
    <w:semiHidden/>
    <w:unhideWhenUsed/>
    <w:rsid w:val="00234751"/>
    <w:pPr>
      <w:jc w:val="left"/>
    </w:pPr>
    <w:rPr>
      <w:rFonts w:ascii="Times New Roman" w:eastAsia="Times New Roman" w:hAnsi="Times New Roman" w:cs="Times New Roman"/>
      <w:i/>
      <w:iCs/>
      <w:lang w:val="en-AU" w:eastAsia="en-AU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34751"/>
    <w:rPr>
      <w:rFonts w:ascii="Times New Roman" w:eastAsia="Times New Roman" w:hAnsi="Times New Roman" w:cs="Times New Roman"/>
      <w:i/>
      <w:iCs/>
      <w:lang w:val="en-AU" w:eastAsia="en-AU"/>
    </w:rPr>
  </w:style>
  <w:style w:type="character" w:styleId="HTMLCite">
    <w:name w:val="HTML Cite"/>
    <w:basedOn w:val="DefaultParagraphFont"/>
    <w:uiPriority w:val="99"/>
    <w:semiHidden/>
    <w:unhideWhenUsed/>
    <w:rsid w:val="0023475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34751"/>
    <w:rPr>
      <w:rFonts w:ascii="Courier New" w:eastAsia="Times New Roman" w:hAnsi="Courier New" w:cs="Courier New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34751"/>
    <w:rPr>
      <w:i/>
      <w:iCs/>
    </w:rPr>
  </w:style>
  <w:style w:type="character" w:styleId="Emphasis">
    <w:name w:val="Emphasis"/>
    <w:basedOn w:val="DefaultParagraphFont"/>
    <w:uiPriority w:val="20"/>
    <w:qFormat/>
    <w:rsid w:val="0023475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34751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34751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234751"/>
    <w:rPr>
      <w:b/>
      <w:bCs/>
    </w:rPr>
  </w:style>
  <w:style w:type="character" w:styleId="HTMLVariable">
    <w:name w:val="HTML Variable"/>
    <w:basedOn w:val="DefaultParagraphFont"/>
    <w:uiPriority w:val="99"/>
    <w:semiHidden/>
    <w:unhideWhenUsed/>
    <w:rsid w:val="0023475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234751"/>
    <w:rPr>
      <w:rFonts w:ascii="Courier New" w:eastAsia="Times New Roman" w:hAnsi="Courier New" w:cs="Courier New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44E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44E8"/>
    <w:rPr>
      <w:i/>
      <w:iCs/>
      <w:color w:val="4472C4" w:themeColor="accent1"/>
    </w:rPr>
  </w:style>
  <w:style w:type="character" w:customStyle="1" w:styleId="codecssproperty">
    <w:name w:val="code_css_property"/>
    <w:basedOn w:val="DefaultParagraphFont"/>
    <w:rsid w:val="00E50A0D"/>
  </w:style>
  <w:style w:type="character" w:customStyle="1" w:styleId="codetag">
    <w:name w:val="code_tag"/>
    <w:basedOn w:val="DefaultParagraphFont"/>
    <w:rsid w:val="00E50A0D"/>
  </w:style>
  <w:style w:type="character" w:customStyle="1" w:styleId="codetag0">
    <w:name w:val="�code_tag�"/>
    <w:basedOn w:val="DefaultParagraphFont"/>
    <w:rsid w:val="00E50A0D"/>
  </w:style>
  <w:style w:type="table" w:styleId="TableGrid">
    <w:name w:val="Table Grid"/>
    <w:basedOn w:val="TableNormal"/>
    <w:uiPriority w:val="39"/>
    <w:rsid w:val="00116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1161EF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1161E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2">
    <w:name w:val="Grid Table 5 Dark Accent 2"/>
    <w:basedOn w:val="TableNormal"/>
    <w:uiPriority w:val="50"/>
    <w:rsid w:val="00425A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4">
    <w:name w:val="Grid Table 5 Dark Accent 4"/>
    <w:basedOn w:val="TableNormal"/>
    <w:uiPriority w:val="50"/>
    <w:rsid w:val="00425A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425A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5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6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1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0788A3-1D9F-41BD-B7B0-65E876E48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Feng Li</dc:creator>
  <cp:keywords/>
  <dc:description/>
  <cp:lastModifiedBy>YangFeng Li</cp:lastModifiedBy>
  <cp:revision>2</cp:revision>
  <dcterms:created xsi:type="dcterms:W3CDTF">2019-05-15T08:20:00Z</dcterms:created>
  <dcterms:modified xsi:type="dcterms:W3CDTF">2019-05-15T08:20:00Z</dcterms:modified>
  <cp:category/>
</cp:coreProperties>
</file>